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441D4" w14:textId="28C3A38C" w:rsidR="005746F6" w:rsidRDefault="00D33AF6" w:rsidP="00D33A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D33AF6">
        <w:rPr>
          <w:rFonts w:ascii="Times New Roman" w:hAnsi="Times New Roman" w:cs="Times New Roman"/>
          <w:b/>
          <w:bCs/>
          <w:sz w:val="28"/>
          <w:szCs w:val="28"/>
          <w:lang w:val="en-US"/>
        </w:rPr>
        <w:t>Day-2 Task</w:t>
      </w:r>
    </w:p>
    <w:p w14:paraId="44F9AF3E" w14:textId="77777777" w:rsidR="00550514" w:rsidRDefault="00550514" w:rsidP="00550514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List 5 difference between Browser JS(console) v Nodejs</w:t>
      </w:r>
    </w:p>
    <w:p w14:paraId="39C4B5CA" w14:textId="77777777" w:rsidR="00550514" w:rsidRDefault="00550514" w:rsidP="00550514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atch &amp; summary 5 points -</w:t>
      </w:r>
      <w:hyperlink r:id="rId5" w:history="1">
        <w:r>
          <w:rPr>
            <w:rStyle w:val="Hyperlink"/>
            <w:rFonts w:ascii="Arial" w:hAnsi="Arial" w:cs="Arial"/>
            <w:color w:val="000000"/>
            <w:sz w:val="20"/>
            <w:szCs w:val="20"/>
          </w:rPr>
          <w:t xml:space="preserve"> </w:t>
        </w:r>
        <w:r>
          <w:rPr>
            <w:rStyle w:val="Hyperlink"/>
            <w:rFonts w:ascii="Arial" w:hAnsi="Arial" w:cs="Arial"/>
            <w:color w:val="1155CC"/>
            <w:sz w:val="20"/>
            <w:szCs w:val="20"/>
          </w:rPr>
          <w:t>https://www.youtube.com/watch?v=SmE4OwHztCc&amp;ab_channel=JSConf</w:t>
        </w:r>
      </w:hyperlink>
    </w:p>
    <w:p w14:paraId="4A7EDF2C" w14:textId="77777777" w:rsidR="00550514" w:rsidRDefault="00550514" w:rsidP="00550514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o read -</w:t>
      </w:r>
      <w:hyperlink r:id="rId6" w:history="1">
        <w:r>
          <w:rPr>
            <w:rStyle w:val="Hyperlink"/>
            <w:rFonts w:ascii="Arial" w:hAnsi="Arial" w:cs="Arial"/>
            <w:color w:val="1155CC"/>
            <w:sz w:val="20"/>
            <w:szCs w:val="20"/>
          </w:rPr>
          <w:t xml:space="preserve"> https://stackoverflow.com/questions/5641997/is-it-necessary-to-write-head-body-and-html-tags</w:t>
        </w:r>
      </w:hyperlink>
    </w:p>
    <w:p w14:paraId="00447E32" w14:textId="77777777" w:rsidR="00550514" w:rsidRDefault="00550514" w:rsidP="00550514">
      <w:pPr>
        <w:pStyle w:val="NormalWeb"/>
        <w:numPr>
          <w:ilvl w:val="0"/>
          <w:numId w:val="5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Execute the below code and write your description in txt file</w:t>
      </w:r>
    </w:p>
    <w:p w14:paraId="5EA9E428" w14:textId="77777777" w:rsidR="00550514" w:rsidRDefault="00550514" w:rsidP="0055051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1)</w:t>
      </w:r>
    </w:p>
    <w:p w14:paraId="36A2C1E1" w14:textId="77777777" w:rsidR="00550514" w:rsidRDefault="00550514" w:rsidP="0055051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1.1)</w:t>
      </w:r>
    </w:p>
    <w:p w14:paraId="1CF49375" w14:textId="77777777" w:rsidR="00550514" w:rsidRDefault="00550514" w:rsidP="0055051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'1.1')</w:t>
      </w:r>
    </w:p>
    <w:p w14:paraId="6DC9A440" w14:textId="77777777" w:rsidR="00550514" w:rsidRDefault="00550514" w:rsidP="0055051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true)</w:t>
      </w:r>
    </w:p>
    <w:p w14:paraId="6BAF26A8" w14:textId="77777777" w:rsidR="00550514" w:rsidRDefault="00550514" w:rsidP="0055051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null)</w:t>
      </w:r>
    </w:p>
    <w:p w14:paraId="396ADB2A" w14:textId="77777777" w:rsidR="00550514" w:rsidRDefault="00550514" w:rsidP="0055051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undefined)</w:t>
      </w:r>
    </w:p>
    <w:p w14:paraId="5366B5E5" w14:textId="77777777" w:rsidR="00550514" w:rsidRDefault="00550514" w:rsidP="0055051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[])</w:t>
      </w:r>
    </w:p>
    <w:p w14:paraId="265CF1A7" w14:textId="77777777" w:rsidR="00550514" w:rsidRDefault="00550514" w:rsidP="0055051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{})</w:t>
      </w:r>
    </w:p>
    <w:p w14:paraId="56AF56E1" w14:textId="77777777" w:rsidR="00550514" w:rsidRDefault="00550514" w:rsidP="00550514">
      <w:pPr>
        <w:pStyle w:val="NormalWeb"/>
        <w:numPr>
          <w:ilvl w:val="1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NaN)</w:t>
      </w:r>
    </w:p>
    <w:p w14:paraId="1FA4CCF5" w14:textId="77777777" w:rsidR="00550514" w:rsidRDefault="00550514" w:rsidP="00550514">
      <w:pPr>
        <w:pStyle w:val="NormalWeb"/>
        <w:numPr>
          <w:ilvl w:val="0"/>
          <w:numId w:val="6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Read what is prototype</w:t>
      </w:r>
    </w:p>
    <w:p w14:paraId="7465F36B" w14:textId="77777777" w:rsidR="00550514" w:rsidRDefault="00550514" w:rsidP="00D33A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D6A548B" w14:textId="09578FDB" w:rsidR="00D33AF6" w:rsidRPr="00A1665D" w:rsidRDefault="00D33AF6" w:rsidP="00D33AF6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0"/>
          <w:szCs w:val="20"/>
        </w:rPr>
      </w:pPr>
      <w:r w:rsidRPr="00A1665D">
        <w:rPr>
          <w:rFonts w:ascii="Arial" w:hAnsi="Arial" w:cs="Arial"/>
          <w:b/>
          <w:bCs/>
          <w:color w:val="000000"/>
          <w:sz w:val="20"/>
          <w:szCs w:val="20"/>
        </w:rPr>
        <w:t>List 5 difference between Browser JS (console) vs Nodejs</w:t>
      </w:r>
    </w:p>
    <w:p w14:paraId="7F3686DE" w14:textId="77777777" w:rsidR="00D33AF6" w:rsidRDefault="00D33AF6" w:rsidP="00D33AF6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0"/>
          <w:szCs w:val="20"/>
        </w:rPr>
      </w:pPr>
    </w:p>
    <w:tbl>
      <w:tblPr>
        <w:tblW w:w="9209" w:type="dxa"/>
        <w:tblLook w:val="04A0" w:firstRow="1" w:lastRow="0" w:firstColumn="1" w:lastColumn="0" w:noHBand="0" w:noVBand="1"/>
      </w:tblPr>
      <w:tblGrid>
        <w:gridCol w:w="711"/>
        <w:gridCol w:w="4387"/>
        <w:gridCol w:w="4111"/>
      </w:tblGrid>
      <w:tr w:rsidR="00A1665D" w:rsidRPr="00A1665D" w14:paraId="6A78AB1E" w14:textId="77777777" w:rsidTr="00A1665D">
        <w:trPr>
          <w:trHeight w:val="315"/>
        </w:trPr>
        <w:tc>
          <w:tcPr>
            <w:tcW w:w="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07DCD8" w14:textId="77777777" w:rsidR="00A1665D" w:rsidRPr="00A1665D" w:rsidRDefault="00A1665D" w:rsidP="00A166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b/>
                <w:bCs/>
                <w:color w:val="273239"/>
                <w:spacing w:val="2"/>
                <w:sz w:val="24"/>
                <w:szCs w:val="24"/>
                <w:lang w:eastAsia="en-IN"/>
              </w:rPr>
              <w:t>S.No</w:t>
            </w:r>
          </w:p>
        </w:tc>
        <w:tc>
          <w:tcPr>
            <w:tcW w:w="438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B04042" w14:textId="77777777" w:rsidR="00A1665D" w:rsidRPr="00A1665D" w:rsidRDefault="00A1665D" w:rsidP="00A166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b/>
                <w:bCs/>
                <w:color w:val="273239"/>
                <w:spacing w:val="2"/>
                <w:sz w:val="24"/>
                <w:szCs w:val="24"/>
                <w:lang w:eastAsia="en-IN"/>
              </w:rPr>
              <w:t>Javascript</w:t>
            </w:r>
          </w:p>
        </w:tc>
        <w:tc>
          <w:tcPr>
            <w:tcW w:w="41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9DEC21" w14:textId="77777777" w:rsidR="00A1665D" w:rsidRPr="00A1665D" w:rsidRDefault="00A1665D" w:rsidP="00A1665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b/>
                <w:bCs/>
                <w:color w:val="273239"/>
                <w:spacing w:val="2"/>
                <w:sz w:val="24"/>
                <w:szCs w:val="24"/>
                <w:lang w:eastAsia="en-IN"/>
              </w:rPr>
              <w:t>NodeJS</w:t>
            </w:r>
          </w:p>
        </w:tc>
      </w:tr>
      <w:tr w:rsidR="00A1665D" w:rsidRPr="00A1665D" w14:paraId="01CDBD94" w14:textId="77777777" w:rsidTr="00A1665D">
        <w:trPr>
          <w:trHeight w:val="94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4984C7" w14:textId="77777777" w:rsidR="00A1665D" w:rsidRPr="00A1665D" w:rsidRDefault="00A1665D" w:rsidP="00A166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4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788D4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Javascript is a programming language that is used for writing scripts on the website. 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9123F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NodeJS is a Javascript runtime environment.</w:t>
            </w:r>
          </w:p>
        </w:tc>
      </w:tr>
      <w:tr w:rsidR="00A1665D" w:rsidRPr="00A1665D" w14:paraId="518453FA" w14:textId="77777777" w:rsidTr="00A1665D">
        <w:trPr>
          <w:trHeight w:val="630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E7D34" w14:textId="77777777" w:rsidR="00A1665D" w:rsidRPr="00A1665D" w:rsidRDefault="00A1665D" w:rsidP="00A166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2</w:t>
            </w:r>
          </w:p>
        </w:tc>
        <w:tc>
          <w:tcPr>
            <w:tcW w:w="4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4614B3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Javascript can only be run in the browsers.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94FB95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We can run Javascript outside the browser with the help of NodeJS.</w:t>
            </w:r>
          </w:p>
        </w:tc>
      </w:tr>
      <w:tr w:rsidR="00A1665D" w:rsidRPr="00A1665D" w14:paraId="2E6708E3" w14:textId="77777777" w:rsidTr="00A1665D">
        <w:trPr>
          <w:trHeight w:val="630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967749" w14:textId="77777777" w:rsidR="00A1665D" w:rsidRPr="00A1665D" w:rsidRDefault="00A1665D" w:rsidP="00A166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3</w:t>
            </w:r>
          </w:p>
        </w:tc>
        <w:tc>
          <w:tcPr>
            <w:tcW w:w="4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6B00B7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It is basically used on the client-side.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7341E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It is mostly used on the server-side.</w:t>
            </w:r>
          </w:p>
        </w:tc>
      </w:tr>
      <w:tr w:rsidR="00A1665D" w:rsidRPr="00A1665D" w14:paraId="4F66C4A7" w14:textId="77777777" w:rsidTr="00A1665D">
        <w:trPr>
          <w:trHeight w:val="945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CCC9D3" w14:textId="77777777" w:rsidR="00A1665D" w:rsidRPr="00A1665D" w:rsidRDefault="00A1665D" w:rsidP="00A166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4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789ED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Javascript is capable enough to add HTML and play with the DOM. 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2346FA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Nodejs does not have capability to add HTML tags.</w:t>
            </w:r>
          </w:p>
        </w:tc>
      </w:tr>
      <w:tr w:rsidR="00A1665D" w:rsidRPr="00A1665D" w14:paraId="5DCF4330" w14:textId="77777777" w:rsidTr="00A1665D">
        <w:trPr>
          <w:trHeight w:val="1260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9320B9" w14:textId="77777777" w:rsidR="00A1665D" w:rsidRPr="00A1665D" w:rsidRDefault="00A1665D" w:rsidP="00A166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5</w:t>
            </w:r>
          </w:p>
        </w:tc>
        <w:tc>
          <w:tcPr>
            <w:tcW w:w="4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5B1BD2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Javascript can run in any browser engine as like JS core in safari and Spidermonkey in Firefox. 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470D1F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V8 is the Javascript engine inside of node.js that parses and runs Javascript. </w:t>
            </w:r>
          </w:p>
        </w:tc>
      </w:tr>
      <w:tr w:rsidR="00A1665D" w:rsidRPr="00A1665D" w14:paraId="6B52F467" w14:textId="77777777" w:rsidTr="00A1665D">
        <w:trPr>
          <w:trHeight w:val="630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517BF9" w14:textId="77777777" w:rsidR="00A1665D" w:rsidRPr="00A1665D" w:rsidRDefault="00A1665D" w:rsidP="00A166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6</w:t>
            </w:r>
          </w:p>
        </w:tc>
        <w:tc>
          <w:tcPr>
            <w:tcW w:w="4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E031C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Javascript is used in frontend development.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9A0231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Nodejs is used in server-side development.</w:t>
            </w:r>
          </w:p>
        </w:tc>
      </w:tr>
      <w:tr w:rsidR="00A1665D" w:rsidRPr="00A1665D" w14:paraId="381E83A7" w14:textId="77777777" w:rsidTr="00A1665D">
        <w:trPr>
          <w:trHeight w:val="1260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77151E" w14:textId="77777777" w:rsidR="00A1665D" w:rsidRPr="00A1665D" w:rsidRDefault="00A1665D" w:rsidP="00A166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4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209EC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Some of the JavaScript frameworks are RamdaJS, TypedJS, etc. 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F37D66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Some of the Nodejs modules are Lodash, express etc. These modules are to be imported from npm. </w:t>
            </w:r>
          </w:p>
        </w:tc>
      </w:tr>
      <w:tr w:rsidR="00A1665D" w:rsidRPr="00A1665D" w14:paraId="49911D11" w14:textId="77777777" w:rsidTr="00A1665D">
        <w:trPr>
          <w:trHeight w:val="1260"/>
        </w:trPr>
        <w:tc>
          <w:tcPr>
            <w:tcW w:w="71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AD7018" w14:textId="77777777" w:rsidR="00A1665D" w:rsidRPr="00A1665D" w:rsidRDefault="00A1665D" w:rsidP="00A1665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8</w:t>
            </w:r>
          </w:p>
        </w:tc>
        <w:tc>
          <w:tcPr>
            <w:tcW w:w="43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B1F4B3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It is the upgraded version of ECMA script that uses Chrome’s V8 engine written in C++. </w:t>
            </w:r>
          </w:p>
        </w:tc>
        <w:tc>
          <w:tcPr>
            <w:tcW w:w="411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0568C4" w14:textId="77777777" w:rsidR="00A1665D" w:rsidRPr="00A1665D" w:rsidRDefault="00A1665D" w:rsidP="00A1665D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273239"/>
                <w:sz w:val="24"/>
                <w:szCs w:val="24"/>
                <w:lang w:eastAsia="en-IN"/>
              </w:rPr>
            </w:pPr>
            <w:r w:rsidRPr="00A1665D">
              <w:rPr>
                <w:rFonts w:ascii="Times New Roman" w:eastAsia="Times New Roman" w:hAnsi="Times New Roman" w:cs="Times New Roman"/>
                <w:color w:val="273239"/>
                <w:spacing w:val="2"/>
                <w:sz w:val="24"/>
                <w:szCs w:val="24"/>
                <w:lang w:eastAsia="en-IN"/>
              </w:rPr>
              <w:t>Nodejs is written in C, C++ and Javascript.</w:t>
            </w:r>
          </w:p>
        </w:tc>
      </w:tr>
    </w:tbl>
    <w:p w14:paraId="4ABDDDC2" w14:textId="77777777" w:rsidR="00D33AF6" w:rsidRDefault="00D33AF6" w:rsidP="00D33AF6">
      <w:pPr>
        <w:pStyle w:val="NormalWeb"/>
        <w:spacing w:before="0" w:beforeAutospacing="0" w:after="0" w:afterAutospacing="0"/>
        <w:ind w:left="720"/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43C178DB" w14:textId="77777777" w:rsidR="00550514" w:rsidRDefault="00550514" w:rsidP="00550514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</w:p>
    <w:p w14:paraId="3DE19892" w14:textId="0024AA6A" w:rsidR="00550514" w:rsidRPr="00C47C9D" w:rsidRDefault="00C47C9D" w:rsidP="00550514">
      <w:pPr>
        <w:pStyle w:val="NormalWeb"/>
        <w:numPr>
          <w:ilvl w:val="0"/>
          <w:numId w:val="1"/>
        </w:numPr>
        <w:spacing w:before="0" w:beforeAutospacing="0" w:after="0" w:afterAutospacing="0"/>
        <w:textAlignment w:val="baseline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lastRenderedPageBreak/>
        <w:t>Question:</w:t>
      </w:r>
      <w:r w:rsidR="00550514" w:rsidRPr="00C47C9D">
        <w:rPr>
          <w:rFonts w:ascii="Arial" w:hAnsi="Arial" w:cs="Arial"/>
          <w:b/>
          <w:bCs/>
          <w:color w:val="000000"/>
          <w:sz w:val="20"/>
          <w:szCs w:val="20"/>
        </w:rPr>
        <w:t>watch &amp; summary 5 points -</w:t>
      </w:r>
      <w:hyperlink r:id="rId7" w:history="1">
        <w:r w:rsidR="00550514" w:rsidRPr="00C47C9D">
          <w:rPr>
            <w:rStyle w:val="Hyperlink"/>
            <w:rFonts w:ascii="Arial" w:hAnsi="Arial" w:cs="Arial"/>
            <w:b/>
            <w:bCs/>
            <w:color w:val="000000"/>
            <w:sz w:val="20"/>
            <w:szCs w:val="20"/>
          </w:rPr>
          <w:t xml:space="preserve"> </w:t>
        </w:r>
        <w:r w:rsidR="00550514" w:rsidRPr="00C47C9D">
          <w:rPr>
            <w:rStyle w:val="Hyperlink"/>
            <w:rFonts w:ascii="Arial" w:hAnsi="Arial" w:cs="Arial"/>
            <w:b/>
            <w:bCs/>
            <w:color w:val="1155CC"/>
            <w:sz w:val="20"/>
            <w:szCs w:val="20"/>
          </w:rPr>
          <w:t>https://www.youtube.com/watch?v=SmE4OwHztCc&amp;ab_channel=JSConf</w:t>
        </w:r>
      </w:hyperlink>
    </w:p>
    <w:p w14:paraId="545A9D4B" w14:textId="693513F6" w:rsidR="00550514" w:rsidRDefault="00550514" w:rsidP="00550514">
      <w:pPr>
        <w:pStyle w:val="NormalWeb"/>
        <w:spacing w:before="0" w:beforeAutospacing="0" w:after="0" w:afterAutospacing="0"/>
        <w:ind w:left="360"/>
        <w:textAlignment w:val="baseline"/>
        <w:rPr>
          <w:rFonts w:ascii="Arial" w:hAnsi="Arial" w:cs="Arial"/>
          <w:color w:val="000000"/>
          <w:sz w:val="20"/>
          <w:szCs w:val="20"/>
        </w:rPr>
      </w:pPr>
      <w:r w:rsidRPr="00C47C9D">
        <w:rPr>
          <w:rFonts w:ascii="Arial" w:hAnsi="Arial" w:cs="Arial"/>
          <w:b/>
          <w:bCs/>
          <w:color w:val="000000"/>
          <w:sz w:val="20"/>
          <w:szCs w:val="20"/>
        </w:rPr>
        <w:t>Summary points</w:t>
      </w:r>
      <w:r>
        <w:rPr>
          <w:rFonts w:ascii="Arial" w:hAnsi="Arial" w:cs="Arial"/>
          <w:color w:val="000000"/>
          <w:sz w:val="20"/>
          <w:szCs w:val="20"/>
        </w:rPr>
        <w:t>:</w:t>
      </w:r>
    </w:p>
    <w:p w14:paraId="344BB5CF" w14:textId="6D27F288" w:rsidR="00550514" w:rsidRPr="00C47C9D" w:rsidRDefault="00C47C9D" w:rsidP="00550514">
      <w:pPr>
        <w:pStyle w:val="NormalWeb"/>
        <w:numPr>
          <w:ilvl w:val="0"/>
          <w:numId w:val="8"/>
        </w:numPr>
        <w:spacing w:before="0" w:beforeAutospacing="0" w:after="0" w:afterAutospacing="0"/>
        <w:textAlignment w:val="baseline"/>
        <w:rPr>
          <w:color w:val="000000"/>
        </w:rPr>
      </w:pPr>
      <w:r w:rsidRPr="00C47C9D">
        <w:rPr>
          <w:color w:val="212529"/>
          <w:shd w:val="clear" w:color="auto" w:fill="FFFFFF"/>
        </w:rPr>
        <w:t xml:space="preserve">we should always add &lt;script&gt; tag at the end of the &lt;body&gt; tag to prevent unknown </w:t>
      </w:r>
      <w:r w:rsidRPr="00C47C9D">
        <w:rPr>
          <w:color w:val="212529"/>
          <w:shd w:val="clear" w:color="auto" w:fill="FFFFFF"/>
        </w:rPr>
        <w:t>behaviour</w:t>
      </w:r>
      <w:r w:rsidRPr="00C47C9D">
        <w:rPr>
          <w:color w:val="212529"/>
          <w:shd w:val="clear" w:color="auto" w:fill="FFFFFF"/>
        </w:rPr>
        <w:t xml:space="preserve"> and make the webpage load faster.</w:t>
      </w:r>
    </w:p>
    <w:p w14:paraId="3090405F" w14:textId="7A4306A1" w:rsidR="00C47C9D" w:rsidRPr="00BE53FC" w:rsidRDefault="00BE53FC" w:rsidP="00BE53FC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BE53FC">
        <w:rPr>
          <w:color w:val="24292F"/>
          <w:shd w:val="clear" w:color="auto" w:fill="FFFFFF"/>
        </w:rPr>
        <w:t xml:space="preserve">HTML tokenizer which takes HTML input and breaks it into tokens representing opening tags, attributes, </w:t>
      </w:r>
      <w:r w:rsidRPr="00BE53FC">
        <w:rPr>
          <w:color w:val="24292F"/>
          <w:shd w:val="clear" w:color="auto" w:fill="FFFFFF"/>
        </w:rPr>
        <w:t>closing tags</w:t>
      </w:r>
      <w:r w:rsidRPr="00BE53FC">
        <w:rPr>
          <w:color w:val="24292F"/>
          <w:shd w:val="clear" w:color="auto" w:fill="FFFFFF"/>
        </w:rPr>
        <w:t>. It reports those tokens without checking whether the sequence is a well-formed HTML document.</w:t>
      </w:r>
    </w:p>
    <w:p w14:paraId="786244B9" w14:textId="67DC7275" w:rsidR="00BE53FC" w:rsidRPr="00BE53FC" w:rsidRDefault="00BE53FC" w:rsidP="00BE53FC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24292F"/>
          <w:shd w:val="clear" w:color="auto" w:fill="FFFFFF"/>
        </w:rPr>
        <w:t>Rendering engine combines DOM+CSSOM ,style resolution. It is the actual representation of what will show on the screen, not a one to one mapping of html code.</w:t>
      </w:r>
    </w:p>
    <w:p w14:paraId="0F1FEA18" w14:textId="4FA5F6A5" w:rsidR="00BE53FC" w:rsidRPr="000A2A24" w:rsidRDefault="00BE53FC" w:rsidP="00BE53FC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24292F"/>
          <w:shd w:val="clear" w:color="auto" w:fill="FFFFFF"/>
        </w:rPr>
        <w:t xml:space="preserve">Head </w:t>
      </w:r>
      <w:r w:rsidR="000A2A24">
        <w:rPr>
          <w:color w:val="24292F"/>
          <w:shd w:val="clear" w:color="auto" w:fill="FFFFFF"/>
        </w:rPr>
        <w:t>,script and title are not in the render tree as they are non-visual elements and nodes hidden via display: none.</w:t>
      </w:r>
    </w:p>
    <w:p w14:paraId="3543F5B9" w14:textId="10C31171" w:rsidR="000A2A24" w:rsidRPr="00BE53FC" w:rsidRDefault="000A2A24" w:rsidP="00BE53FC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>
        <w:rPr>
          <w:color w:val="000000"/>
        </w:rPr>
        <w:t>Fast DOM preventing layout thrashing and most modern JS frameworks do this internally.</w:t>
      </w:r>
    </w:p>
    <w:p w14:paraId="16225347" w14:textId="77777777" w:rsidR="00550514" w:rsidRDefault="00550514" w:rsidP="00BA6F15">
      <w:pPr>
        <w:pStyle w:val="NormalWeb"/>
        <w:spacing w:before="0" w:beforeAutospacing="0" w:after="0" w:afterAutospacing="0"/>
        <w:textAlignment w:val="baseline"/>
        <w:rPr>
          <w:lang w:val="en-US"/>
        </w:rPr>
      </w:pPr>
    </w:p>
    <w:p w14:paraId="3447AFED" w14:textId="3C4DF7A5" w:rsidR="00BF21A5" w:rsidRDefault="00550514" w:rsidP="00BA6F15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lang w:val="en-US"/>
        </w:rPr>
        <w:t>4</w:t>
      </w:r>
      <w:r w:rsidR="00BF21A5">
        <w:rPr>
          <w:lang w:val="en-US"/>
        </w:rPr>
        <w:t>.</w:t>
      </w:r>
      <w:r w:rsidR="00BF21A5" w:rsidRPr="00BF21A5">
        <w:rPr>
          <w:rFonts w:ascii="Arial" w:hAnsi="Arial" w:cs="Arial"/>
          <w:color w:val="000000"/>
          <w:sz w:val="20"/>
          <w:szCs w:val="20"/>
        </w:rPr>
        <w:t xml:space="preserve"> </w:t>
      </w:r>
      <w:r w:rsidR="00BF21A5">
        <w:rPr>
          <w:rFonts w:ascii="Arial" w:hAnsi="Arial" w:cs="Arial"/>
          <w:color w:val="000000"/>
          <w:sz w:val="20"/>
          <w:szCs w:val="20"/>
        </w:rPr>
        <w:t>Execute the below code and write your description in txt file</w:t>
      </w:r>
    </w:p>
    <w:p w14:paraId="3D34DA9C" w14:textId="597008CC" w:rsidR="00BF21A5" w:rsidRDefault="00F8294B" w:rsidP="00F8294B">
      <w:pPr>
        <w:pStyle w:val="NormalWeb"/>
        <w:numPr>
          <w:ilvl w:val="2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 </w:t>
      </w:r>
      <w:r w:rsidR="00BF21A5">
        <w:rPr>
          <w:rFonts w:ascii="Arial" w:hAnsi="Arial" w:cs="Arial"/>
          <w:color w:val="000000"/>
          <w:sz w:val="20"/>
          <w:szCs w:val="20"/>
        </w:rPr>
        <w:t>typeof(1)</w:t>
      </w:r>
    </w:p>
    <w:p w14:paraId="2FB35F66" w14:textId="406EA0BA" w:rsidR="00BF21A5" w:rsidRDefault="00BF21A5" w:rsidP="00F8294B">
      <w:pPr>
        <w:pStyle w:val="NormalWeb"/>
        <w:numPr>
          <w:ilvl w:val="2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1.1)</w:t>
      </w:r>
    </w:p>
    <w:p w14:paraId="0F5FA5E6" w14:textId="01AD518D" w:rsidR="00BF21A5" w:rsidRDefault="00BF21A5" w:rsidP="00F8294B">
      <w:pPr>
        <w:pStyle w:val="NormalWeb"/>
        <w:numPr>
          <w:ilvl w:val="2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'1.1')</w:t>
      </w:r>
    </w:p>
    <w:p w14:paraId="636C13DD" w14:textId="4FCB5E54" w:rsidR="00BF21A5" w:rsidRDefault="00BF21A5" w:rsidP="00F8294B">
      <w:pPr>
        <w:pStyle w:val="NormalWeb"/>
        <w:numPr>
          <w:ilvl w:val="2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true)</w:t>
      </w:r>
    </w:p>
    <w:p w14:paraId="4442DEAD" w14:textId="1F894023" w:rsidR="00BF21A5" w:rsidRDefault="00BF21A5" w:rsidP="00F8294B">
      <w:pPr>
        <w:pStyle w:val="NormalWeb"/>
        <w:numPr>
          <w:ilvl w:val="2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null)</w:t>
      </w:r>
    </w:p>
    <w:p w14:paraId="54656112" w14:textId="707388EA" w:rsidR="00BF21A5" w:rsidRDefault="00BF21A5" w:rsidP="00F8294B">
      <w:pPr>
        <w:pStyle w:val="NormalWeb"/>
        <w:numPr>
          <w:ilvl w:val="2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undefined)</w:t>
      </w:r>
    </w:p>
    <w:p w14:paraId="5049E1A7" w14:textId="3926A1B4" w:rsidR="00BF21A5" w:rsidRDefault="00BF21A5" w:rsidP="00F8294B">
      <w:pPr>
        <w:pStyle w:val="NormalWeb"/>
        <w:numPr>
          <w:ilvl w:val="2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[])</w:t>
      </w:r>
    </w:p>
    <w:p w14:paraId="3D62B602" w14:textId="544B17C2" w:rsidR="00BF21A5" w:rsidRDefault="00BF21A5" w:rsidP="00F8294B">
      <w:pPr>
        <w:pStyle w:val="NormalWeb"/>
        <w:numPr>
          <w:ilvl w:val="2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{})</w:t>
      </w:r>
    </w:p>
    <w:p w14:paraId="0EED4B9D" w14:textId="74D5AF4E" w:rsidR="00BF21A5" w:rsidRDefault="00BF21A5" w:rsidP="00F8294B">
      <w:pPr>
        <w:pStyle w:val="NormalWeb"/>
        <w:numPr>
          <w:ilvl w:val="2"/>
          <w:numId w:val="2"/>
        </w:numPr>
        <w:spacing w:before="0" w:beforeAutospacing="0" w:after="0" w:afterAutospacing="0"/>
        <w:textAlignment w:val="baseline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typeof(NaN)</w:t>
      </w:r>
    </w:p>
    <w:p w14:paraId="22BE74DD" w14:textId="2B1E08CA" w:rsidR="00D33AF6" w:rsidRDefault="00B77AE1" w:rsidP="00D33AF6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77AE1">
        <w:rPr>
          <w:rFonts w:ascii="Times New Roman" w:hAnsi="Times New Roman" w:cs="Times New Roman"/>
          <w:b/>
          <w:bCs/>
          <w:sz w:val="24"/>
          <w:szCs w:val="24"/>
          <w:lang w:val="en-US"/>
        </w:rPr>
        <w:t>Answer:</w:t>
      </w:r>
    </w:p>
    <w:p w14:paraId="19F35E61" w14:textId="77777777" w:rsidR="001D29C3" w:rsidRPr="000929BD" w:rsidRDefault="00B77AE1" w:rsidP="000929B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29BD">
        <w:rPr>
          <w:rFonts w:ascii="Times New Roman" w:hAnsi="Times New Roman" w:cs="Times New Roman"/>
          <w:sz w:val="24"/>
          <w:szCs w:val="24"/>
          <w:lang w:val="en-US"/>
        </w:rPr>
        <w:t>Typeof(1</w:t>
      </w:r>
      <w:r w:rsidR="002234E1" w:rsidRPr="000929BD">
        <w:rPr>
          <w:rFonts w:ascii="Times New Roman" w:hAnsi="Times New Roman" w:cs="Times New Roman"/>
          <w:sz w:val="24"/>
          <w:szCs w:val="24"/>
          <w:lang w:val="en-US"/>
        </w:rPr>
        <w:t>), typeof(1.1) and typeof(NaN)</w:t>
      </w:r>
      <w:r w:rsidRPr="000929BD">
        <w:rPr>
          <w:rFonts w:ascii="Times New Roman" w:hAnsi="Times New Roman" w:cs="Times New Roman"/>
          <w:sz w:val="24"/>
          <w:szCs w:val="24"/>
          <w:lang w:val="en-US"/>
        </w:rPr>
        <w:t xml:space="preserve">: Number </w:t>
      </w:r>
      <w:r w:rsidR="002234E1" w:rsidRPr="000929BD">
        <w:rPr>
          <w:rFonts w:ascii="Times New Roman" w:hAnsi="Times New Roman" w:cs="Times New Roman"/>
          <w:sz w:val="24"/>
          <w:szCs w:val="24"/>
          <w:lang w:val="en-US"/>
        </w:rPr>
        <w:t xml:space="preserve">, in JavaScript integer and float values consider as a number and typeof(NaN) is also number because </w:t>
      </w:r>
      <w:r w:rsidR="001D29C3" w:rsidRPr="000929BD">
        <w:rPr>
          <w:rFonts w:ascii="Times New Roman" w:hAnsi="Times New Roman" w:cs="Times New Roman"/>
          <w:sz w:val="24"/>
          <w:szCs w:val="24"/>
          <w:lang w:val="en-US"/>
        </w:rPr>
        <w:t>t</w:t>
      </w:r>
      <w:r w:rsidR="001D29C3" w:rsidRPr="000929BD">
        <w:rPr>
          <w:rFonts w:ascii="Times New Roman" w:hAnsi="Times New Roman" w:cs="Times New Roman"/>
          <w:sz w:val="24"/>
          <w:szCs w:val="24"/>
          <w:shd w:val="clear" w:color="auto" w:fill="FFFFFF"/>
        </w:rPr>
        <w:t>he type of NaN , which stands for Not a Number is, surprisingly, a number. The reason for this is, in computing, NaN is actually technically a numeric data type</w:t>
      </w:r>
      <w:r w:rsidR="001D29C3" w:rsidRPr="000929B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3DE9523" w14:textId="6BB7CD63" w:rsidR="002234E1" w:rsidRPr="000929BD" w:rsidRDefault="002234E1" w:rsidP="000929B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29BD">
        <w:rPr>
          <w:rFonts w:ascii="Times New Roman" w:hAnsi="Times New Roman" w:cs="Times New Roman"/>
          <w:sz w:val="24"/>
          <w:szCs w:val="24"/>
          <w:lang w:val="en-US"/>
        </w:rPr>
        <w:t>Typeof(‘1.1’)</w:t>
      </w:r>
      <w:r w:rsidR="00A044AD" w:rsidRPr="000929BD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r w:rsidR="001D29C3" w:rsidRPr="000929BD">
        <w:rPr>
          <w:rFonts w:ascii="Times New Roman" w:hAnsi="Times New Roman" w:cs="Times New Roman"/>
          <w:sz w:val="24"/>
          <w:szCs w:val="24"/>
          <w:lang w:val="en-US"/>
        </w:rPr>
        <w:t>String</w:t>
      </w:r>
      <w:r w:rsidR="00A044AD" w:rsidRPr="000929BD">
        <w:rPr>
          <w:rFonts w:ascii="Times New Roman" w:hAnsi="Times New Roman" w:cs="Times New Roman"/>
          <w:sz w:val="24"/>
          <w:szCs w:val="24"/>
          <w:lang w:val="en-US"/>
        </w:rPr>
        <w:t>. JS consider everything inside double quotes or single quotation as a string</w:t>
      </w:r>
    </w:p>
    <w:p w14:paraId="3CAE85F2" w14:textId="61DBE07C" w:rsidR="00A044AD" w:rsidRPr="000929BD" w:rsidRDefault="00A044AD" w:rsidP="000929B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29BD">
        <w:rPr>
          <w:rFonts w:ascii="Times New Roman" w:hAnsi="Times New Roman" w:cs="Times New Roman"/>
          <w:sz w:val="24"/>
          <w:szCs w:val="24"/>
        </w:rPr>
        <w:t>typeof(true):</w:t>
      </w:r>
      <w:r w:rsidR="000929BD">
        <w:rPr>
          <w:rFonts w:ascii="Times New Roman" w:hAnsi="Times New Roman" w:cs="Times New Roman"/>
          <w:sz w:val="24"/>
          <w:szCs w:val="24"/>
        </w:rPr>
        <w:t xml:space="preserve"> </w:t>
      </w:r>
      <w:r w:rsidRPr="000929BD">
        <w:rPr>
          <w:rFonts w:ascii="Times New Roman" w:hAnsi="Times New Roman" w:cs="Times New Roman"/>
          <w:sz w:val="24"/>
          <w:szCs w:val="24"/>
        </w:rPr>
        <w:t xml:space="preserve">Boolean: True and false </w:t>
      </w:r>
      <w:r w:rsidR="001D29C3" w:rsidRPr="000929BD">
        <w:rPr>
          <w:rFonts w:ascii="Times New Roman" w:hAnsi="Times New Roman" w:cs="Times New Roman"/>
          <w:sz w:val="24"/>
          <w:szCs w:val="24"/>
        </w:rPr>
        <w:t>comes</w:t>
      </w:r>
      <w:r w:rsidRPr="000929BD">
        <w:rPr>
          <w:rFonts w:ascii="Times New Roman" w:hAnsi="Times New Roman" w:cs="Times New Roman"/>
          <w:sz w:val="24"/>
          <w:szCs w:val="24"/>
        </w:rPr>
        <w:t xml:space="preserve"> under Boolean datatype</w:t>
      </w:r>
    </w:p>
    <w:p w14:paraId="514F99A5" w14:textId="5E536FBA" w:rsidR="00A044AD" w:rsidRPr="000929BD" w:rsidRDefault="00A044AD" w:rsidP="000929B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29BD">
        <w:rPr>
          <w:rFonts w:ascii="Times New Roman" w:hAnsi="Times New Roman" w:cs="Times New Roman"/>
          <w:sz w:val="24"/>
          <w:szCs w:val="24"/>
        </w:rPr>
        <w:t>typeof(undefined):</w:t>
      </w:r>
      <w:r w:rsidR="001D29C3" w:rsidRPr="000929B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typeof undefined is the string "undefined" , it means a variable name has been reserved, but no value has been assigned to that reference yet</w:t>
      </w:r>
    </w:p>
    <w:p w14:paraId="75F39F36" w14:textId="07250666" w:rsidR="000929BD" w:rsidRPr="000929BD" w:rsidRDefault="00A044AD" w:rsidP="000929B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29BD">
        <w:rPr>
          <w:rFonts w:ascii="Times New Roman" w:hAnsi="Times New Roman" w:cs="Times New Roman"/>
          <w:sz w:val="24"/>
          <w:szCs w:val="24"/>
          <w:lang w:val="en-US"/>
        </w:rPr>
        <w:t>typeof([]),typeof({}):Object. In JS we used object and arrays to represent list</w:t>
      </w:r>
      <w:r w:rsidR="009E5A5E" w:rsidRPr="000929BD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Pr="000929B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E5A5E" w:rsidRPr="000929BD">
        <w:rPr>
          <w:rFonts w:ascii="Times New Roman" w:hAnsi="Times New Roman" w:cs="Times New Roman"/>
          <w:sz w:val="24"/>
          <w:szCs w:val="24"/>
          <w:lang w:val="en-US"/>
        </w:rPr>
        <w:t>homogeneous</w:t>
      </w:r>
      <w:r w:rsidRPr="000929BD">
        <w:rPr>
          <w:rFonts w:ascii="Times New Roman" w:hAnsi="Times New Roman" w:cs="Times New Roman"/>
          <w:sz w:val="24"/>
          <w:szCs w:val="24"/>
          <w:lang w:val="en-US"/>
        </w:rPr>
        <w:t xml:space="preserve"> or </w:t>
      </w:r>
      <w:r w:rsidR="009E5A5E" w:rsidRPr="000929BD">
        <w:rPr>
          <w:rFonts w:ascii="Times New Roman" w:hAnsi="Times New Roman" w:cs="Times New Roman"/>
          <w:sz w:val="24"/>
          <w:szCs w:val="24"/>
          <w:lang w:val="en-US"/>
        </w:rPr>
        <w:t>heterogeneous</w:t>
      </w:r>
      <w:r w:rsidRPr="000929B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929BD" w:rsidRPr="000929BD">
        <w:rPr>
          <w:rFonts w:ascii="Times New Roman" w:hAnsi="Times New Roman" w:cs="Times New Roman"/>
          <w:sz w:val="24"/>
          <w:szCs w:val="24"/>
          <w:lang w:val="en-US"/>
        </w:rPr>
        <w:t>elements. [] is used to declare array and {}used to define object hence they are object type.</w:t>
      </w:r>
      <w:r w:rsidR="009E5A5E" w:rsidRPr="000929B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40C9006A" w14:textId="039D39DE" w:rsidR="00A044AD" w:rsidRPr="000929BD" w:rsidRDefault="000929BD" w:rsidP="000929BD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929BD">
        <w:rPr>
          <w:rFonts w:ascii="Times New Roman" w:hAnsi="Times New Roman" w:cs="Times New Roman"/>
          <w:sz w:val="24"/>
          <w:szCs w:val="24"/>
          <w:lang w:val="en-US"/>
        </w:rPr>
        <w:t>typeof(null): Object,</w:t>
      </w:r>
      <w:r w:rsidRPr="000929BD">
        <w:rPr>
          <w:rFonts w:ascii="Times New Roman" w:hAnsi="Times New Roman" w:cs="Times New Roman"/>
          <w:sz w:val="24"/>
          <w:szCs w:val="24"/>
        </w:rPr>
        <w:t xml:space="preserve"> </w:t>
      </w:r>
      <w:r w:rsidR="009E5A5E" w:rsidRPr="000929BD">
        <w:rPr>
          <w:rFonts w:ascii="Times New Roman" w:hAnsi="Times New Roman" w:cs="Times New Roman"/>
          <w:sz w:val="24"/>
          <w:szCs w:val="24"/>
          <w:shd w:val="clear" w:color="auto" w:fill="FFFFFF"/>
        </w:rPr>
        <w:t>null is used to signify an empty reference to an object.</w:t>
      </w:r>
    </w:p>
    <w:sectPr w:rsidR="00A044AD" w:rsidRPr="000929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A6271F"/>
    <w:multiLevelType w:val="multilevel"/>
    <w:tmpl w:val="E1949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3F3790"/>
    <w:multiLevelType w:val="hybridMultilevel"/>
    <w:tmpl w:val="8ABE2C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4A2412"/>
    <w:multiLevelType w:val="multilevel"/>
    <w:tmpl w:val="1772B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8245F56"/>
    <w:multiLevelType w:val="multilevel"/>
    <w:tmpl w:val="741AA3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680618"/>
    <w:multiLevelType w:val="hybridMultilevel"/>
    <w:tmpl w:val="8BB641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601AE8"/>
    <w:multiLevelType w:val="multilevel"/>
    <w:tmpl w:val="E1949E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3"/>
  </w:num>
  <w:num w:numId="3">
    <w:abstractNumId w:val="3"/>
    <w:lvlOverride w:ilvl="0"/>
  </w:num>
  <w:num w:numId="4">
    <w:abstractNumId w:val="1"/>
  </w:num>
  <w:num w:numId="5">
    <w:abstractNumId w:val="5"/>
  </w:num>
  <w:num w:numId="6">
    <w:abstractNumId w:val="5"/>
    <w:lvlOverride w:ilvl="1">
      <w:lvl w:ilvl="1">
        <w:numFmt w:val="lowerLetter"/>
        <w:lvlText w:val="%2."/>
        <w:lvlJc w:val="left"/>
      </w:lvl>
    </w:lvlOverride>
  </w:num>
  <w:num w:numId="7">
    <w:abstractNumId w:val="0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za3NDExMDIwNjVX0lEKTi0uzszPAykwrAUA0PnnsywAAAA="/>
  </w:docVars>
  <w:rsids>
    <w:rsidRoot w:val="008A230E"/>
    <w:rsid w:val="000929BD"/>
    <w:rsid w:val="000A2A24"/>
    <w:rsid w:val="001D29C3"/>
    <w:rsid w:val="002234E1"/>
    <w:rsid w:val="00550514"/>
    <w:rsid w:val="005746F6"/>
    <w:rsid w:val="008A230E"/>
    <w:rsid w:val="009E5A5E"/>
    <w:rsid w:val="00A044AD"/>
    <w:rsid w:val="00A1665D"/>
    <w:rsid w:val="00B77AE1"/>
    <w:rsid w:val="00BA6F15"/>
    <w:rsid w:val="00BE53FC"/>
    <w:rsid w:val="00BF21A5"/>
    <w:rsid w:val="00C47C9D"/>
    <w:rsid w:val="00D33AF6"/>
    <w:rsid w:val="00F82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ADF682"/>
  <w15:chartTrackingRefBased/>
  <w15:docId w15:val="{A9E426C9-349F-465B-B102-E13291777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5051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US" w:bidi="te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33A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D33A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34E1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5051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50514"/>
    <w:rPr>
      <w:rFonts w:ascii="Times New Roman" w:eastAsia="Times New Roman" w:hAnsi="Times New Roman" w:cs="Times New Roman"/>
      <w:b/>
      <w:bCs/>
      <w:kern w:val="36"/>
      <w:sz w:val="48"/>
      <w:szCs w:val="48"/>
      <w:lang w:val="en-US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2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50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8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SmE4OwHztCc&amp;ab_channel=JSCon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5641997/is-it-necessary-to-write-head-body-and-html-tags" TargetMode="External"/><Relationship Id="rId5" Type="http://schemas.openxmlformats.org/officeDocument/2006/relationships/hyperlink" Target="https://www.youtube.com/watch?v=SmE4OwHztCc&amp;ab_channel=JSConf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chowdary Bala</dc:creator>
  <cp:keywords/>
  <dc:description/>
  <cp:lastModifiedBy>Padmavathi Bala</cp:lastModifiedBy>
  <cp:revision>7</cp:revision>
  <dcterms:created xsi:type="dcterms:W3CDTF">2021-12-23T22:56:00Z</dcterms:created>
  <dcterms:modified xsi:type="dcterms:W3CDTF">2021-12-26T21:58:00Z</dcterms:modified>
</cp:coreProperties>
</file>